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3A083" w14:textId="300CC87B" w:rsidR="00046C21" w:rsidRDefault="00046C21" w:rsidP="00046C21">
      <w:pPr>
        <w:pStyle w:val="Heading2"/>
        <w:rPr>
          <w:sz w:val="56"/>
          <w:szCs w:val="56"/>
        </w:rPr>
      </w:pPr>
      <w:r>
        <w:rPr>
          <w:sz w:val="56"/>
          <w:szCs w:val="56"/>
        </w:rPr>
        <w:t>COVER LETTER</w:t>
      </w:r>
    </w:p>
    <w:p w14:paraId="5E84831D" w14:textId="0FEC83D1" w:rsidR="00046C21" w:rsidRPr="00BB0261" w:rsidRDefault="00046C21" w:rsidP="00046C21">
      <w:pPr>
        <w:pStyle w:val="ListParagraph"/>
        <w:numPr>
          <w:ilvl w:val="0"/>
          <w:numId w:val="1"/>
        </w:numPr>
        <w:rPr>
          <w:color w:val="2F5496" w:themeColor="accent1" w:themeShade="BF"/>
          <w:sz w:val="28"/>
          <w:szCs w:val="28"/>
        </w:rPr>
      </w:pPr>
      <w:r>
        <w:rPr>
          <w:color w:val="2F5496" w:themeColor="accent1" w:themeShade="BF"/>
          <w:sz w:val="28"/>
          <w:szCs w:val="28"/>
        </w:rPr>
        <w:t xml:space="preserve">  </w:t>
      </w:r>
      <w:r w:rsidR="00FD4559">
        <w:rPr>
          <w:color w:val="2F5496" w:themeColor="accent1" w:themeShade="BF"/>
          <w:sz w:val="28"/>
          <w:szCs w:val="28"/>
        </w:rPr>
        <w:t>RESUME GENIUS</w:t>
      </w:r>
    </w:p>
    <w:p w14:paraId="344CA591" w14:textId="111E9AF0" w:rsidR="00046C21" w:rsidRPr="00046C21" w:rsidRDefault="00046C21" w:rsidP="00046C21">
      <w:pPr>
        <w:pStyle w:val="ListParagraph"/>
        <w:numPr>
          <w:ilvl w:val="1"/>
          <w:numId w:val="1"/>
        </w:numPr>
      </w:pPr>
      <w:r w:rsidRPr="00046C21">
        <w:rPr>
          <w:b/>
          <w:bCs/>
          <w:sz w:val="20"/>
          <w:szCs w:val="20"/>
        </w:rPr>
        <w:t xml:space="preserve">Work Experience </w:t>
      </w:r>
    </w:p>
    <w:p w14:paraId="6AEC6E03" w14:textId="7DF548C6" w:rsidR="00046C21" w:rsidRPr="00046C21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University graduate</w:t>
      </w:r>
    </w:p>
    <w:p w14:paraId="03258AAF" w14:textId="0E4D427B" w:rsidR="00046C21" w:rsidRPr="00046C21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Previous Job</w:t>
      </w:r>
    </w:p>
    <w:p w14:paraId="18D68B4A" w14:textId="530AA1AE" w:rsidR="00046C21" w:rsidRPr="00046C21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Amount of Work experience (years, months)</w:t>
      </w:r>
    </w:p>
    <w:p w14:paraId="6979B332" w14:textId="0FAE0E28" w:rsidR="00046C21" w:rsidRPr="00046C21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Professional Skills</w:t>
      </w:r>
    </w:p>
    <w:p w14:paraId="7AE0B3C6" w14:textId="66E67BD9" w:rsidR="00046C21" w:rsidRPr="00FD4559" w:rsidRDefault="00046C21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>Industry</w:t>
      </w:r>
    </w:p>
    <w:p w14:paraId="72C249F8" w14:textId="64AA9E24" w:rsidR="00046C21" w:rsidRPr="00FD4559" w:rsidRDefault="00046C21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>Pick three skills</w:t>
      </w:r>
    </w:p>
    <w:p w14:paraId="0C946F86" w14:textId="07395C03" w:rsidR="00046C21" w:rsidRPr="00046C21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Work gaps</w:t>
      </w:r>
    </w:p>
    <w:p w14:paraId="40971631" w14:textId="1E9F9F56" w:rsidR="00046C21" w:rsidRPr="00FD4559" w:rsidRDefault="00046C21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 xml:space="preserve">List of issues </w:t>
      </w:r>
      <w:r w:rsidR="00FD4559">
        <w:rPr>
          <w:sz w:val="20"/>
          <w:szCs w:val="20"/>
        </w:rPr>
        <w:t>(</w:t>
      </w:r>
      <w:r w:rsidRPr="00FD4559">
        <w:rPr>
          <w:sz w:val="20"/>
          <w:szCs w:val="20"/>
        </w:rPr>
        <w:t>accident, illness, lay off</w:t>
      </w:r>
      <w:r w:rsidR="00FD4559">
        <w:rPr>
          <w:sz w:val="20"/>
          <w:szCs w:val="20"/>
        </w:rPr>
        <w:t>)</w:t>
      </w:r>
    </w:p>
    <w:p w14:paraId="5BEBF46C" w14:textId="77777777" w:rsidR="00046C21" w:rsidRPr="00FD4559" w:rsidRDefault="00046C21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Skill Set</w:t>
      </w:r>
    </w:p>
    <w:p w14:paraId="462685BB" w14:textId="77777777" w:rsidR="00FD4559" w:rsidRPr="00FD4559" w:rsidRDefault="00FD4559" w:rsidP="00FD4559">
      <w:pPr>
        <w:pStyle w:val="ListParagraph"/>
        <w:ind w:left="1440"/>
        <w:rPr>
          <w:sz w:val="20"/>
          <w:szCs w:val="20"/>
        </w:rPr>
      </w:pPr>
    </w:p>
    <w:p w14:paraId="458C9974" w14:textId="15376F91" w:rsidR="00EB4CA0" w:rsidRPr="00EB4CA0" w:rsidRDefault="00EB4CA0" w:rsidP="00046C21">
      <w:pPr>
        <w:pStyle w:val="ListParagraph"/>
        <w:numPr>
          <w:ilvl w:val="1"/>
          <w:numId w:val="1"/>
        </w:numPr>
      </w:pPr>
      <w:r>
        <w:rPr>
          <w:b/>
          <w:bCs/>
          <w:sz w:val="20"/>
          <w:szCs w:val="20"/>
        </w:rPr>
        <w:t>Word bests describes you</w:t>
      </w:r>
    </w:p>
    <w:p w14:paraId="7BDA2A63" w14:textId="360989B6" w:rsidR="00EB4CA0" w:rsidRPr="00EB4CA0" w:rsidRDefault="00EB4CA0" w:rsidP="00EB4CA0">
      <w:pPr>
        <w:pStyle w:val="ListParagraph"/>
        <w:ind w:left="1440"/>
      </w:pPr>
      <w:r w:rsidRPr="00EB4CA0">
        <w:rPr>
          <w:sz w:val="20"/>
          <w:szCs w:val="20"/>
        </w:rPr>
        <w:t>Adaptable, detail-oriented, diligent, efficient, focused, hard working, proactive, quality-orientated, results-oriented</w:t>
      </w:r>
    </w:p>
    <w:p w14:paraId="2E6B9D63" w14:textId="1040F8A1" w:rsidR="00EB4CA0" w:rsidRPr="00EB4CA0" w:rsidRDefault="00EB4CA0" w:rsidP="00EB4CA0">
      <w:pPr>
        <w:pStyle w:val="ListParagraph"/>
        <w:numPr>
          <w:ilvl w:val="1"/>
          <w:numId w:val="1"/>
        </w:numPr>
        <w:rPr>
          <w:b/>
          <w:bCs/>
        </w:rPr>
      </w:pPr>
      <w:r w:rsidRPr="00EB4CA0">
        <w:rPr>
          <w:b/>
          <w:bCs/>
        </w:rPr>
        <w:t>How would other describe you</w:t>
      </w:r>
    </w:p>
    <w:p w14:paraId="51FEA619" w14:textId="12FCD22E" w:rsidR="00EB4CA0" w:rsidRDefault="00EB4CA0" w:rsidP="00EB4CA0">
      <w:pPr>
        <w:pStyle w:val="ListParagraph"/>
        <w:ind w:left="1440"/>
        <w:rPr>
          <w:sz w:val="20"/>
          <w:szCs w:val="20"/>
        </w:rPr>
      </w:pPr>
      <w:r w:rsidRPr="00EB4CA0">
        <w:rPr>
          <w:sz w:val="20"/>
          <w:szCs w:val="20"/>
        </w:rPr>
        <w:t>Same list</w:t>
      </w:r>
    </w:p>
    <w:p w14:paraId="735FFBBA" w14:textId="77777777" w:rsidR="00FD4559" w:rsidRDefault="00EB4CA0" w:rsidP="00FD4559">
      <w:pPr>
        <w:pStyle w:val="ListParagraph"/>
        <w:numPr>
          <w:ilvl w:val="0"/>
          <w:numId w:val="3"/>
        </w:numPr>
        <w:spacing w:after="165" w:line="240" w:lineRule="auto"/>
        <w:rPr>
          <w:b/>
          <w:bCs/>
          <w:sz w:val="20"/>
          <w:szCs w:val="20"/>
        </w:rPr>
      </w:pPr>
      <w:r w:rsidRPr="00FD4559">
        <w:rPr>
          <w:b/>
          <w:bCs/>
          <w:sz w:val="20"/>
          <w:szCs w:val="20"/>
        </w:rPr>
        <w:t>Position Applying fo</w:t>
      </w:r>
      <w:r w:rsidR="00FD4559">
        <w:rPr>
          <w:b/>
          <w:bCs/>
          <w:sz w:val="20"/>
          <w:szCs w:val="20"/>
        </w:rPr>
        <w:t xml:space="preserve">r </w:t>
      </w:r>
    </w:p>
    <w:p w14:paraId="17DFA052" w14:textId="44BBCACD" w:rsidR="00EB4CA0" w:rsidRPr="00FD4559" w:rsidRDefault="00FD4559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>(</w:t>
      </w:r>
      <w:r w:rsidR="00EB4CA0" w:rsidRPr="00FD4559">
        <w:rPr>
          <w:sz w:val="20"/>
          <w:szCs w:val="20"/>
        </w:rPr>
        <w:t>Position Title</w:t>
      </w:r>
      <w:r w:rsidRPr="00FD4559">
        <w:rPr>
          <w:sz w:val="20"/>
          <w:szCs w:val="20"/>
        </w:rPr>
        <w:t>)</w:t>
      </w:r>
    </w:p>
    <w:p w14:paraId="3049C305" w14:textId="77777777" w:rsidR="00FD4559" w:rsidRDefault="00EB4CA0" w:rsidP="00FD4559">
      <w:pPr>
        <w:pStyle w:val="ListParagraph"/>
        <w:numPr>
          <w:ilvl w:val="0"/>
          <w:numId w:val="3"/>
        </w:numPr>
        <w:rPr>
          <w:b/>
          <w:bCs/>
          <w:sz w:val="20"/>
          <w:szCs w:val="20"/>
        </w:rPr>
      </w:pPr>
      <w:r w:rsidRPr="00FD4559">
        <w:rPr>
          <w:b/>
          <w:bCs/>
          <w:sz w:val="20"/>
          <w:szCs w:val="20"/>
        </w:rPr>
        <w:t xml:space="preserve">Name </w:t>
      </w:r>
    </w:p>
    <w:p w14:paraId="29F48836" w14:textId="5B6D3611" w:rsidR="00FD4559" w:rsidRPr="00FD4559" w:rsidRDefault="00FD4559" w:rsidP="00FD4559">
      <w:pPr>
        <w:pStyle w:val="ListParagraph"/>
        <w:ind w:left="1440"/>
        <w:rPr>
          <w:sz w:val="20"/>
          <w:szCs w:val="20"/>
        </w:rPr>
      </w:pPr>
      <w:r>
        <w:rPr>
          <w:sz w:val="20"/>
          <w:szCs w:val="20"/>
        </w:rPr>
        <w:t>F</w:t>
      </w:r>
      <w:r w:rsidR="00EB4CA0" w:rsidRPr="00FD4559">
        <w:rPr>
          <w:sz w:val="20"/>
          <w:szCs w:val="20"/>
        </w:rPr>
        <w:t>irst &amp; Last</w:t>
      </w:r>
    </w:p>
    <w:p w14:paraId="33C647AC" w14:textId="77777777" w:rsidR="00FD4559" w:rsidRDefault="00FD4559" w:rsidP="00FD4559">
      <w:pPr>
        <w:pStyle w:val="ListParagraph"/>
        <w:numPr>
          <w:ilvl w:val="0"/>
          <w:numId w:val="3"/>
        </w:numPr>
        <w:rPr>
          <w:b/>
          <w:bCs/>
          <w:sz w:val="20"/>
          <w:szCs w:val="20"/>
        </w:rPr>
      </w:pPr>
      <w:r w:rsidRPr="00FD4559">
        <w:rPr>
          <w:b/>
          <w:bCs/>
          <w:sz w:val="20"/>
          <w:szCs w:val="20"/>
        </w:rPr>
        <w:t xml:space="preserve">Contact Information: </w:t>
      </w:r>
    </w:p>
    <w:p w14:paraId="665E2252" w14:textId="77777777" w:rsidR="00FD4559" w:rsidRPr="00FD4559" w:rsidRDefault="00FD4559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 xml:space="preserve">Personal </w:t>
      </w:r>
    </w:p>
    <w:p w14:paraId="0561F410" w14:textId="334B2F30" w:rsidR="00FD4559" w:rsidRPr="00FD4559" w:rsidRDefault="00FD4559" w:rsidP="00FD4559">
      <w:pPr>
        <w:pStyle w:val="ListParagraph"/>
        <w:ind w:left="1440"/>
        <w:rPr>
          <w:sz w:val="20"/>
          <w:szCs w:val="20"/>
        </w:rPr>
      </w:pPr>
      <w:r w:rsidRPr="00FD4559">
        <w:rPr>
          <w:sz w:val="20"/>
          <w:szCs w:val="20"/>
        </w:rPr>
        <w:t xml:space="preserve">Job Posting </w:t>
      </w:r>
    </w:p>
    <w:p w14:paraId="2771F38E" w14:textId="77777777" w:rsidR="00FD4559" w:rsidRPr="00FD4559" w:rsidRDefault="00FD4559" w:rsidP="00EB4CA0">
      <w:pPr>
        <w:rPr>
          <w:sz w:val="20"/>
          <w:szCs w:val="20"/>
        </w:rPr>
      </w:pPr>
    </w:p>
    <w:p w14:paraId="41EDC3E4" w14:textId="1EB99546" w:rsidR="00977C86" w:rsidRDefault="00977C86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50A04E29" w14:textId="3BE3D96B" w:rsidR="007B1C36" w:rsidRDefault="00977C86" w:rsidP="00EB4CA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Single Question Screens – Yes/No Buttons &amp; Text Boxes</w:t>
      </w:r>
    </w:p>
    <w:p w14:paraId="51A79376" w14:textId="77777777" w:rsidR="007B1C36" w:rsidRPr="007B1C36" w:rsidRDefault="007B1C36" w:rsidP="007B1C36">
      <w:pPr>
        <w:spacing w:after="0" w:line="240" w:lineRule="auto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  <w:r w:rsidRPr="007B1C36"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594"/>
        <w:gridCol w:w="3593"/>
        <w:gridCol w:w="3593"/>
      </w:tblGrid>
      <w:tr w:rsidR="00977C86" w:rsidRPr="007B1C36" w14:paraId="39D04DA0" w14:textId="77777777" w:rsidTr="00977C86"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D0E944" w14:textId="77777777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D918F8B" w14:textId="783AD012" w:rsidR="00977C8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08AD36F" wp14:editId="4474677A">
                  <wp:extent cx="2220595" cy="2971800"/>
                  <wp:effectExtent l="0" t="0" r="8255" b="0"/>
                  <wp:docPr id="1632567446" name="Picture 1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2567446" name="Picture 1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3CD064" w14:textId="77777777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C1360C6" w14:textId="77ED0727" w:rsidR="00977C8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8DE2D6F" wp14:editId="03508E6C">
                  <wp:extent cx="2220595" cy="2971800"/>
                  <wp:effectExtent l="0" t="0" r="8255" b="0"/>
                  <wp:docPr id="833626652" name="Picture 17" descr="A screenshot of a surve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3626652" name="Picture 17" descr="A screenshot of a survey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745A9B" w14:textId="77777777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60C4BB82" w14:textId="4572ECD4" w:rsidR="00977C8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E81B94B" wp14:editId="4EF0B4AF">
                  <wp:extent cx="2220595" cy="2971800"/>
                  <wp:effectExtent l="0" t="0" r="8255" b="0"/>
                  <wp:docPr id="1925381756" name="Picture 16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5381756" name="Picture 16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C86" w:rsidRPr="007B1C36" w14:paraId="1D56DDDA" w14:textId="77777777" w:rsidTr="00977C86"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FF92C" w14:textId="2889C2DF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805B436" wp14:editId="60FC6D0F">
                  <wp:extent cx="2220595" cy="2971800"/>
                  <wp:effectExtent l="0" t="0" r="8255" b="0"/>
                  <wp:docPr id="1290887806" name="Picture 15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887806" name="Picture 15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6EFBE" w14:textId="53F8ED80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0FBC3AE5" wp14:editId="432C0C2D">
                  <wp:extent cx="2220595" cy="2982595"/>
                  <wp:effectExtent l="0" t="0" r="8255" b="8255"/>
                  <wp:docPr id="1750508173" name="Picture 14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0508173" name="Picture 14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82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80EF0" w14:textId="60F43C45" w:rsidR="00977C86" w:rsidRPr="007B1C36" w:rsidRDefault="00977C8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4B90F31" wp14:editId="1A888266">
                  <wp:extent cx="2220595" cy="2982595"/>
                  <wp:effectExtent l="0" t="0" r="8255" b="8255"/>
                  <wp:docPr id="127489240" name="Picture 1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489240" name="Picture 13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82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3EC746" w14:textId="2DA51777" w:rsidR="00977C86" w:rsidRDefault="007B1C36" w:rsidP="007B1C36">
      <w:pPr>
        <w:spacing w:line="240" w:lineRule="auto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7B1C36">
        <w:rPr>
          <w:rFonts w:ascii="Calibri" w:eastAsia="Times New Roman" w:hAnsi="Calibri" w:cs="Calibri"/>
          <w:kern w:val="0"/>
          <w:lang w:eastAsia="en-CA"/>
          <w14:ligatures w14:val="none"/>
        </w:rPr>
        <w:t> </w:t>
      </w:r>
    </w:p>
    <w:p w14:paraId="3182002E" w14:textId="77777777" w:rsidR="00977C86" w:rsidRDefault="00977C86">
      <w:pPr>
        <w:rPr>
          <w:rFonts w:ascii="Calibri" w:eastAsia="Times New Roman" w:hAnsi="Calibri" w:cs="Calibri"/>
          <w:kern w:val="0"/>
          <w:lang w:eastAsia="en-CA"/>
          <w14:ligatures w14:val="none"/>
        </w:rPr>
      </w:pPr>
      <w:r>
        <w:rPr>
          <w:rFonts w:ascii="Calibri" w:eastAsia="Times New Roman" w:hAnsi="Calibri" w:cs="Calibri"/>
          <w:kern w:val="0"/>
          <w:lang w:eastAsia="en-CA"/>
          <w14:ligatures w14:val="none"/>
        </w:rPr>
        <w:br w:type="page"/>
      </w:r>
    </w:p>
    <w:p w14:paraId="69EC455A" w14:textId="75EE3533" w:rsidR="00977C86" w:rsidRDefault="00977C86" w:rsidP="00977C86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Drop-Down</w:t>
      </w:r>
      <w:r w:rsidR="000732B1">
        <w:rPr>
          <w:b/>
          <w:bCs/>
          <w:sz w:val="20"/>
          <w:szCs w:val="20"/>
        </w:rPr>
        <w:t xml:space="preserve"> with Multi-select</w:t>
      </w:r>
      <w:r>
        <w:rPr>
          <w:b/>
          <w:bCs/>
          <w:sz w:val="20"/>
          <w:szCs w:val="20"/>
        </w:rPr>
        <w:t xml:space="preserve"> | Check Boxes </w:t>
      </w:r>
      <w:r w:rsidR="000732B1">
        <w:rPr>
          <w:b/>
          <w:bCs/>
          <w:sz w:val="20"/>
          <w:szCs w:val="20"/>
        </w:rPr>
        <w:t xml:space="preserve">with Single-Select Dropdown </w:t>
      </w:r>
      <w:proofErr w:type="gramStart"/>
      <w:r>
        <w:rPr>
          <w:b/>
          <w:bCs/>
          <w:sz w:val="20"/>
          <w:szCs w:val="20"/>
        </w:rPr>
        <w:t>|</w:t>
      </w:r>
      <w:r w:rsidR="000732B1">
        <w:rPr>
          <w:b/>
          <w:bCs/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 xml:space="preserve"> </w:t>
      </w:r>
      <w:r w:rsidR="000732B1">
        <w:rPr>
          <w:b/>
          <w:bCs/>
          <w:sz w:val="20"/>
          <w:szCs w:val="20"/>
        </w:rPr>
        <w:t>Mult</w:t>
      </w:r>
      <w:proofErr w:type="gramEnd"/>
      <w:r w:rsidR="000732B1">
        <w:rPr>
          <w:b/>
          <w:bCs/>
          <w:sz w:val="20"/>
          <w:szCs w:val="20"/>
        </w:rPr>
        <w:t>-Select Checkboxes (limited to three)</w:t>
      </w:r>
    </w:p>
    <w:p w14:paraId="19C174A8" w14:textId="77777777" w:rsidR="007B1C36" w:rsidRPr="007B1C36" w:rsidRDefault="007B1C36" w:rsidP="007B1C36">
      <w:pPr>
        <w:spacing w:line="240" w:lineRule="auto"/>
        <w:rPr>
          <w:rFonts w:ascii="Calibri" w:eastAsia="Times New Roman" w:hAnsi="Calibri" w:cs="Calibri"/>
          <w:kern w:val="0"/>
          <w:lang w:eastAsia="en-CA"/>
          <w14:ligatures w14:val="none"/>
        </w:rPr>
      </w:pP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526"/>
        <w:gridCol w:w="3525"/>
        <w:gridCol w:w="3525"/>
        <w:gridCol w:w="204"/>
      </w:tblGrid>
      <w:tr w:rsidR="007B1C36" w:rsidRPr="007B1C36" w14:paraId="63175D26" w14:textId="77777777" w:rsidTr="00977C86">
        <w:tc>
          <w:tcPr>
            <w:tcW w:w="26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6F7B3C" w14:textId="77777777" w:rsidR="007B1C36" w:rsidRPr="007B1C36" w:rsidRDefault="007B1C3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65D7661D" w14:textId="7970CD36" w:rsidR="007B1C3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77D802F" wp14:editId="2AB0F038">
                  <wp:extent cx="2220595" cy="3886200"/>
                  <wp:effectExtent l="0" t="0" r="8255" b="0"/>
                  <wp:docPr id="1526153673" name="Picture 12" descr="A screenshot of a cha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6153673" name="Picture 12" descr="A screenshot of a cha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3886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56504" w14:textId="77777777" w:rsidR="007B1C36" w:rsidRPr="007B1C36" w:rsidRDefault="007B1C3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9B1154F" w14:textId="411AD434" w:rsidR="007B1C3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D4BA150" wp14:editId="27029F95">
                  <wp:extent cx="2220595" cy="2971800"/>
                  <wp:effectExtent l="0" t="0" r="8255" b="0"/>
                  <wp:docPr id="1039142057" name="Picture 1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9142057" name="Picture 11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297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8B3CC9" w14:textId="77777777" w:rsidR="007B1C36" w:rsidRPr="007B1C36" w:rsidRDefault="007B1C3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DA7B0A1" w14:textId="64BD728A" w:rsidR="007B1C36" w:rsidRPr="007B1C36" w:rsidRDefault="00977C8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52DFF8CA" wp14:editId="1D217142">
                  <wp:extent cx="2220595" cy="4267200"/>
                  <wp:effectExtent l="0" t="0" r="8255" b="0"/>
                  <wp:docPr id="359761634" name="Picture 1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9761634" name="Picture 10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4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2FE084" w14:textId="77777777" w:rsidR="007B1C36" w:rsidRPr="007B1C36" w:rsidRDefault="007B1C36" w:rsidP="007B1C3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68C4DB21" w14:textId="76FA739D" w:rsidR="007B1C36" w:rsidRPr="007B1C36" w:rsidRDefault="007B1C36" w:rsidP="007B1C3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</w:p>
        </w:tc>
      </w:tr>
    </w:tbl>
    <w:p w14:paraId="0171D19A" w14:textId="77777777" w:rsidR="00977C86" w:rsidRDefault="00977C86">
      <w:r>
        <w:br w:type="page"/>
      </w:r>
    </w:p>
    <w:p w14:paraId="5813120D" w14:textId="3C7E8AEC" w:rsidR="000732B1" w:rsidRDefault="000732B1">
      <w:r>
        <w:t xml:space="preserve">Contact Information with Data Validation: (Name, Address, Telephone, email) 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670"/>
        <w:gridCol w:w="3670"/>
        <w:gridCol w:w="3440"/>
      </w:tblGrid>
      <w:tr w:rsidR="000732B1" w:rsidRPr="007B1C36" w14:paraId="52DFE23C" w14:textId="77777777" w:rsidTr="00853AC0">
        <w:tc>
          <w:tcPr>
            <w:tcW w:w="36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853F0" w14:textId="77777777" w:rsidR="000732B1" w:rsidRDefault="000732B1" w:rsidP="00853AC0">
            <w:pPr>
              <w:spacing w:after="0" w:line="240" w:lineRule="auto"/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</w:pPr>
          </w:p>
          <w:p w14:paraId="4AA90883" w14:textId="77777777" w:rsidR="000732B1" w:rsidRPr="007B1C36" w:rsidRDefault="000732B1" w:rsidP="00853AC0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1F702CB" wp14:editId="2C330E46">
                  <wp:extent cx="2220595" cy="7761605"/>
                  <wp:effectExtent l="0" t="0" r="8255" b="0"/>
                  <wp:docPr id="1310522384" name="Picture 9" descr="A screenshot of a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0522384" name="Picture 9" descr="A screenshot of a pho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7761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859D6" w14:textId="77777777" w:rsidR="000732B1" w:rsidRPr="007B1C36" w:rsidRDefault="000732B1" w:rsidP="00853AC0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7B1C3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DB755E4" wp14:editId="3D66EA17">
                  <wp:extent cx="2220595" cy="4506595"/>
                  <wp:effectExtent l="0" t="0" r="8255" b="8255"/>
                  <wp:docPr id="820380858" name="Picture 6" descr="A screenshot of a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380858" name="Picture 6" descr="A screenshot of a phon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0595" cy="450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5B5530" w14:textId="77777777" w:rsidR="000732B1" w:rsidRPr="007B1C36" w:rsidRDefault="000732B1" w:rsidP="00853AC0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</w:tbl>
    <w:p w14:paraId="64F7034A" w14:textId="59100EC2" w:rsidR="00977C86" w:rsidRDefault="00977C86">
      <w:r>
        <w:br w:type="page"/>
      </w:r>
    </w:p>
    <w:p w14:paraId="21365A18" w14:textId="6761ADA2" w:rsidR="007B1C36" w:rsidRPr="007B1C36" w:rsidRDefault="007B1C36" w:rsidP="007B1C36">
      <w:pPr>
        <w:spacing w:after="0" w:line="240" w:lineRule="auto"/>
        <w:rPr>
          <w:rFonts w:ascii="Calibri" w:eastAsia="Times New Roman" w:hAnsi="Calibri" w:cs="Calibri"/>
          <w:kern w:val="0"/>
          <w:sz w:val="20"/>
          <w:szCs w:val="20"/>
          <w:lang w:eastAsia="en-CA"/>
          <w14:ligatures w14:val="none"/>
        </w:rPr>
      </w:pPr>
    </w:p>
    <w:p w14:paraId="3D2B11E7" w14:textId="0F43274E" w:rsidR="007B1C36" w:rsidRPr="007B1C36" w:rsidRDefault="007B1C36" w:rsidP="007B1C36">
      <w:pPr>
        <w:spacing w:line="240" w:lineRule="auto"/>
        <w:rPr>
          <w:rFonts w:ascii="Calibri" w:eastAsia="Times New Roman" w:hAnsi="Calibri" w:cs="Calibri"/>
          <w:kern w:val="0"/>
          <w:lang w:eastAsia="en-CA"/>
          <w14:ligatures w14:val="none"/>
        </w:rPr>
      </w:pPr>
      <w:r w:rsidRPr="007B1C36">
        <w:rPr>
          <w:rFonts w:ascii="Calibri" w:eastAsia="Times New Roman" w:hAnsi="Calibri" w:cs="Calibri"/>
          <w:kern w:val="0"/>
          <w:lang w:eastAsia="en-CA"/>
          <w14:ligatures w14:val="none"/>
        </w:rPr>
        <w:t> </w:t>
      </w:r>
      <w:r w:rsidR="000732B1">
        <w:rPr>
          <w:rFonts w:ascii="Calibri" w:eastAsia="Times New Roman" w:hAnsi="Calibri" w:cs="Calibri"/>
          <w:kern w:val="0"/>
          <w:lang w:eastAsia="en-CA"/>
          <w14:ligatures w14:val="none"/>
        </w:rPr>
        <w:t>Different Formats / Templates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594"/>
        <w:gridCol w:w="3593"/>
        <w:gridCol w:w="3593"/>
      </w:tblGrid>
      <w:tr w:rsidR="00977C86" w:rsidRPr="00977C86" w14:paraId="01C85D5D" w14:textId="77777777" w:rsidTr="00977C86"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6782EA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E161CE8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15FB836" w14:textId="0C9B9174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002C7728" wp14:editId="346472F9">
                  <wp:extent cx="2216150" cy="990600"/>
                  <wp:effectExtent l="0" t="0" r="0" b="0"/>
                  <wp:docPr id="1358377380" name="Picture 30" descr="A close 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A close 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615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2AD7D9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6A7466D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45659E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3583215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9860E7E" w14:textId="42667049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4E3E451" wp14:editId="6AD682D7">
                  <wp:extent cx="2209800" cy="965200"/>
                  <wp:effectExtent l="0" t="0" r="0" b="6350"/>
                  <wp:docPr id="2106264346" name="Picture 29" descr="A close-up of a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A close-up of a websit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965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E6E0D4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4BCB74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0C901F4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A5C94D5" w14:textId="2E2AB623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5BAC666" wp14:editId="59B5CA9C">
                  <wp:extent cx="2209800" cy="946150"/>
                  <wp:effectExtent l="0" t="0" r="0" b="6350"/>
                  <wp:docPr id="1303414614" name="Picture 28" descr="A close-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A close-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946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C662C8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</w:tr>
      <w:tr w:rsidR="00977C86" w:rsidRPr="00977C86" w14:paraId="1598E88E" w14:textId="77777777" w:rsidTr="00977C86"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B26FEE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E7CF1AE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A506020" w14:textId="0D235AAC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95A3084" wp14:editId="0AAC4017">
                  <wp:extent cx="2209800" cy="1016000"/>
                  <wp:effectExtent l="0" t="0" r="0" b="0"/>
                  <wp:docPr id="453102" name="Picture 27" descr="A close-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A close-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101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848324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A7DBE9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18AC5FB3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27E018A4" w14:textId="111F1450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403FC5D" wp14:editId="65372F51">
                  <wp:extent cx="2209800" cy="933450"/>
                  <wp:effectExtent l="0" t="0" r="0" b="0"/>
                  <wp:docPr id="93509700" name="Picture 26" descr="A close 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A close 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8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1E1169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ECE13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lang w:eastAsia="en-CA"/>
                <w14:ligatures w14:val="none"/>
              </w:rPr>
              <w:t> </w:t>
            </w:r>
          </w:p>
          <w:p w14:paraId="20847C15" w14:textId="17D186FC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17F54F68" wp14:editId="41CAD385">
                  <wp:extent cx="2222500" cy="933450"/>
                  <wp:effectExtent l="0" t="0" r="6350" b="0"/>
                  <wp:docPr id="465291735" name="Picture 25" descr="A black and white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291735" name="Picture 25" descr="A black and white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7C86" w:rsidRPr="00977C86" w14:paraId="303D6281" w14:textId="77777777" w:rsidTr="00977C86"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E4889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72D1650A" w14:textId="6CC181E1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38F41788" wp14:editId="7B67378B">
                  <wp:extent cx="2222500" cy="1143000"/>
                  <wp:effectExtent l="0" t="0" r="6350" b="0"/>
                  <wp:docPr id="1430129672" name="Picture 24" descr="A close-up of a blue and white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0129672" name="Picture 24" descr="A close-up of a blue and white websit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1E3674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1BE9DE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39E7A870" w14:textId="7D0DFEA8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07379294" wp14:editId="0B4253ED">
                  <wp:extent cx="2216150" cy="1028700"/>
                  <wp:effectExtent l="0" t="0" r="0" b="0"/>
                  <wp:docPr id="741592589" name="Picture 23" descr="A close-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1592589" name="Picture 23" descr="A close-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615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35B2C6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18007D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DD79BD7" w14:textId="0890A543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79FEE6E4" wp14:editId="3EAC8496">
                  <wp:extent cx="2222500" cy="977900"/>
                  <wp:effectExtent l="0" t="0" r="6350" b="0"/>
                  <wp:docPr id="1726534110" name="Picture 22" descr="A close-up of a contact for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6534110" name="Picture 22" descr="A close-up of a contact form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977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827E8B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</w:tr>
      <w:tr w:rsidR="00977C86" w:rsidRPr="00977C86" w14:paraId="169BC486" w14:textId="77777777" w:rsidTr="00977C86">
        <w:tc>
          <w:tcPr>
            <w:tcW w:w="35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F8B7B2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09ABF06C" w14:textId="5904C0DB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42ECC2B2" wp14:editId="213D1071">
                  <wp:extent cx="2216150" cy="876300"/>
                  <wp:effectExtent l="0" t="0" r="0" b="0"/>
                  <wp:docPr id="300426211" name="Picture 21" descr="A close-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426211" name="Picture 21" descr="A close-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1615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332106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86A916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41119CE4" w14:textId="7268E4E4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0FF608E6" wp14:editId="3616BC28">
                  <wp:extent cx="2222500" cy="901700"/>
                  <wp:effectExtent l="0" t="0" r="6350" b="0"/>
                  <wp:docPr id="1932270027" name="Picture 2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2270027" name="Picture 20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90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BC9FE2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  <w:tc>
          <w:tcPr>
            <w:tcW w:w="35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4E7EC2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  <w:p w14:paraId="5461DAA0" w14:textId="542F0AAD" w:rsidR="00977C86" w:rsidRPr="00977C86" w:rsidRDefault="00977C86" w:rsidP="00977C8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CA"/>
                <w14:ligatures w14:val="none"/>
              </w:rPr>
            </w:pPr>
            <w:r w:rsidRPr="00977C86">
              <w:rPr>
                <w:rFonts w:ascii="Times New Roman" w:eastAsia="Times New Roman" w:hAnsi="Times New Roman" w:cs="Times New Roman"/>
                <w:noProof/>
                <w:kern w:val="0"/>
                <w:sz w:val="24"/>
                <w:szCs w:val="24"/>
                <w:lang w:eastAsia="en-CA"/>
                <w14:ligatures w14:val="none"/>
              </w:rPr>
              <w:drawing>
                <wp:inline distT="0" distB="0" distL="0" distR="0" wp14:anchorId="6CC0180C" wp14:editId="044DC1F6">
                  <wp:extent cx="2222500" cy="806450"/>
                  <wp:effectExtent l="0" t="0" r="6350" b="0"/>
                  <wp:docPr id="912462533" name="Picture 19" descr="A close-up of a business c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2462533" name="Picture 19" descr="A close-up of a business card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2500" cy="80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0D1998" w14:textId="77777777" w:rsidR="00977C86" w:rsidRPr="00977C86" w:rsidRDefault="00977C86" w:rsidP="00977C86">
            <w:pPr>
              <w:spacing w:after="0" w:line="240" w:lineRule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</w:pPr>
            <w:r w:rsidRPr="00977C86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CA"/>
                <w14:ligatures w14:val="none"/>
              </w:rPr>
              <w:t> </w:t>
            </w:r>
          </w:p>
        </w:tc>
      </w:tr>
    </w:tbl>
    <w:p w14:paraId="3EE84742" w14:textId="77777777" w:rsidR="007B1C36" w:rsidRPr="00EB4CA0" w:rsidRDefault="007B1C36" w:rsidP="00EB4CA0">
      <w:pPr>
        <w:rPr>
          <w:b/>
          <w:bCs/>
          <w:sz w:val="20"/>
          <w:szCs w:val="20"/>
        </w:rPr>
      </w:pPr>
    </w:p>
    <w:sectPr w:rsidR="007B1C36" w:rsidRPr="00EB4CA0" w:rsidSect="007B1C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633350"/>
    <w:multiLevelType w:val="multilevel"/>
    <w:tmpl w:val="703AFF3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5BA04A82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1F665BB"/>
    <w:multiLevelType w:val="multilevel"/>
    <w:tmpl w:val="E866243E"/>
    <w:lvl w:ilvl="0">
      <w:start w:val="2"/>
      <w:numFmt w:val="decimal"/>
      <w:lvlText w:val="%1.0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440"/>
      </w:pPr>
      <w:rPr>
        <w:rFonts w:hint="default"/>
      </w:rPr>
    </w:lvl>
  </w:abstractNum>
  <w:num w:numId="1" w16cid:durableId="434714632">
    <w:abstractNumId w:val="0"/>
  </w:num>
  <w:num w:numId="2" w16cid:durableId="1786608647">
    <w:abstractNumId w:val="1"/>
  </w:num>
  <w:num w:numId="3" w16cid:durableId="15046682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7M0Nja0MDY2N7JQ0lEKTi0uzszPAykwqgUAIad0EywAAAA="/>
  </w:docVars>
  <w:rsids>
    <w:rsidRoot w:val="00046C21"/>
    <w:rsid w:val="00046C21"/>
    <w:rsid w:val="000732B1"/>
    <w:rsid w:val="00360D24"/>
    <w:rsid w:val="007B1C36"/>
    <w:rsid w:val="00977C86"/>
    <w:rsid w:val="00A52BAB"/>
    <w:rsid w:val="00CC4CA5"/>
    <w:rsid w:val="00EB4CA0"/>
    <w:rsid w:val="00F82A0C"/>
    <w:rsid w:val="00FD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88B45"/>
  <w15:chartTrackingRefBased/>
  <w15:docId w15:val="{EFE101D3-C70F-4D86-855D-AB57B5128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C8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6C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46C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46C21"/>
    <w:pPr>
      <w:ind w:left="720"/>
      <w:contextualSpacing/>
    </w:pPr>
  </w:style>
  <w:style w:type="table" w:styleId="TableGrid">
    <w:name w:val="Table Grid"/>
    <w:basedOn w:val="TableNormal"/>
    <w:uiPriority w:val="39"/>
    <w:rsid w:val="00046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B1C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47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9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0</Words>
  <Characters>803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COVER LETTER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Cloghesy</dc:creator>
  <cp:keywords/>
  <dc:description/>
  <cp:lastModifiedBy>John Cloghesy</cp:lastModifiedBy>
  <cp:revision>2</cp:revision>
  <cp:lastPrinted>2023-09-25T19:36:00Z</cp:lastPrinted>
  <dcterms:created xsi:type="dcterms:W3CDTF">2023-09-25T19:43:00Z</dcterms:created>
  <dcterms:modified xsi:type="dcterms:W3CDTF">2023-09-25T19:43:00Z</dcterms:modified>
</cp:coreProperties>
</file>